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que Bonnevil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qu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nnevil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1 S Hi Lusi Ave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ique.bonneville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41805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